
<file path=[Content_Types].xml><?xml version="1.0" encoding="utf-8"?>
<Types xmlns="http://schemas.openxmlformats.org/package/2006/content-types">
  <Default Extension="xml" ContentType="application/vnd.openxmlformats-officedocument.wordprocessingml.document.main+xml"/>
  <Default Extension="rels" ContentType="application/vnd.openxmlformats-package.relationships+xml"/>
  <Override PartName="/word/footnotes.xml" ContentType="application/vnd.openxmlformats-officedocument.wordprocessingml.footnote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endnotes.xml" ContentType="application/vnd.openxmlformats-officedocument.wordprocessingml.endnotes+xml"/>
  <Override PartName="/word/settings.xml" ContentType="application/vnd.openxmlformats-officedocument.wordprocessingml.settings+xml"/>
</Types>
</file>

<file path=_rels/.rels>&#65279;<?xml version="1.0" encoding="utf-8"?><Relationships xmlns="http://schemas.openxmlformats.org/package/2006/relationships"><Relationship Type="http://schemas.openxmlformats.org/officeDocument/2006/relationships/officeDocument" Target="/word/document.xml" Id="R2a2f0e10e63b4943" 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Pr="009C2573" w:rsidR="00471237" w:rsidP="008F0352" w:rsidRDefault="00230B21">
      <w:pPr>
        <w:pStyle w:val="Proposal"/>
      </w:pPr>
      <w:r w:rsidRPr="009C2573">
        <w:tab/>
        <w:t>ARB/21A29/1</w:t>
      </w:r>
    </w:p>
    <w:p w:rsidRPr="009C2573" w:rsidR="008D4475" w:rsidP="008F0352" w:rsidRDefault="00471237">
      <w:pPr>
        <w:pStyle w:val="Headingb"/>
        <w:rPr>
          <w:lang w:val="en-GB"/>
        </w:rPr>
      </w:pPr>
      <w:r w:rsidRPr="009C2573">
        <w:rPr>
          <w:lang w:val="en-GB"/>
        </w:rPr>
        <w:t>General questions</w:t>
      </w:r>
    </w:p>
    <w:p w:rsidRPr="009C2573" w:rsidR="00471237" w:rsidP="002B6866" w:rsidRDefault="00471237">
      <w:r w:rsidRPr="009C2573">
        <w:t xml:space="preserve">The inclusion of the topic of network functions virtualization (NFV) </w:t>
      </w:r>
      <w:r w:rsidRPr="009C2573" w:rsidR="00C95CB9">
        <w:t>under</w:t>
      </w:r>
      <w:r w:rsidRPr="009C2573">
        <w:t xml:space="preserve"> Study Group 1 questions is designed to boost the activity of the ITU Telecommunication Development Sector (ITU-D) in </w:t>
      </w:r>
      <w:r w:rsidRPr="009C2573" w:rsidR="009707F0">
        <w:t>respect of</w:t>
      </w:r>
      <w:r w:rsidRPr="009C2573">
        <w:t xml:space="preserve"> the adoption </w:t>
      </w:r>
      <w:r w:rsidRPr="009C2573" w:rsidR="009707F0">
        <w:t xml:space="preserve">of new strategies and approaches to </w:t>
      </w:r>
      <w:r w:rsidRPr="009C2573">
        <w:t>wired and wireless telecommunications</w:t>
      </w:r>
      <w:r w:rsidRPr="009C2573" w:rsidR="009707F0">
        <w:t xml:space="preserve">, taking into account the obstacles facing developing countries, including the migration and transition to </w:t>
      </w:r>
      <w:r w:rsidRPr="009C2573" w:rsidR="002B6866">
        <w:t>virtual network functions</w:t>
      </w:r>
      <w:r w:rsidRPr="009C2573" w:rsidR="009707F0">
        <w:t>.</w:t>
      </w:r>
    </w:p>
    <w:p w:rsidRPr="009C2573" w:rsidR="009707F0" w:rsidP="008F0352" w:rsidRDefault="009707F0">
      <w:r w:rsidRPr="009C2573">
        <w:t xml:space="preserve">The desired transition in developing countries requires taking a general view of the technical, financial and political questions on the one hand, and paying attention to </w:t>
      </w:r>
      <w:r w:rsidRPr="009C2573" w:rsidR="002B6866">
        <w:t xml:space="preserve">related </w:t>
      </w:r>
      <w:r w:rsidRPr="009C2573">
        <w:t xml:space="preserve">questions of human resources and </w:t>
      </w:r>
      <w:r w:rsidRPr="009C2573" w:rsidR="00C95CB9">
        <w:t>organization</w:t>
      </w:r>
      <w:r w:rsidRPr="009C2573" w:rsidR="002B6866">
        <w:t xml:space="preserve"> aspects</w:t>
      </w:r>
      <w:r w:rsidRPr="009C2573">
        <w:t xml:space="preserve"> in companies on the other hand.</w:t>
      </w:r>
    </w:p>
    <w:p w:rsidRPr="009C2573" w:rsidR="009707F0" w:rsidP="00310B99" w:rsidRDefault="00C35877">
      <w:r w:rsidRPr="009C2573">
        <w:t xml:space="preserve">The diversity of existing networks within telecommunication companies and the technical </w:t>
      </w:r>
      <w:r w:rsidRPr="009C2573" w:rsidR="00E1545C">
        <w:t>features</w:t>
      </w:r>
      <w:r w:rsidRPr="009C2573">
        <w:t xml:space="preserve"> of each region </w:t>
      </w:r>
      <w:r w:rsidRPr="009C2573" w:rsidR="00C95CB9">
        <w:t xml:space="preserve">will </w:t>
      </w:r>
      <w:r w:rsidRPr="009C2573">
        <w:t>push these</w:t>
      </w:r>
      <w:r w:rsidRPr="009C2573" w:rsidR="00C95CB9">
        <w:t xml:space="preserve"> </w:t>
      </w:r>
      <w:r w:rsidRPr="009C2573">
        <w:t>companies to take proper steps appropriate to each</w:t>
      </w:r>
      <w:r w:rsidRPr="009C2573" w:rsidR="00E1545C">
        <w:t xml:space="preserve"> part of the network transition; </w:t>
      </w:r>
      <w:r w:rsidRPr="009C2573" w:rsidR="005E0DE7">
        <w:t xml:space="preserve">all of this requires preparedness at </w:t>
      </w:r>
      <w:r w:rsidRPr="009C2573" w:rsidR="00E1545C">
        <w:t>every level</w:t>
      </w:r>
      <w:r w:rsidRPr="009C2573" w:rsidR="005E0DE7">
        <w:t>. This technology offers a new way of designing, rolling out and managing network services</w:t>
      </w:r>
      <w:r w:rsidRPr="009C2573" w:rsidR="00E1545C">
        <w:t xml:space="preserve"> by </w:t>
      </w:r>
      <w:r w:rsidRPr="009C2573" w:rsidR="005E0DE7">
        <w:t>detac</w:t>
      </w:r>
      <w:r w:rsidRPr="009C2573" w:rsidR="00AB4720">
        <w:t>h</w:t>
      </w:r>
      <w:r w:rsidRPr="009C2573" w:rsidR="005E0DE7">
        <w:t xml:space="preserve">ing network </w:t>
      </w:r>
      <w:r w:rsidRPr="009C2573" w:rsidR="00E1545C">
        <w:t>features</w:t>
      </w:r>
      <w:r w:rsidRPr="009C2573" w:rsidR="00AB4720">
        <w:t>, s</w:t>
      </w:r>
      <w:r w:rsidRPr="009C2573" w:rsidR="00C95CB9">
        <w:t>u</w:t>
      </w:r>
      <w:r w:rsidRPr="009C2573" w:rsidR="00AB4720">
        <w:t>ch as</w:t>
      </w:r>
      <w:r w:rsidRPr="009C2573" w:rsidR="005E0DE7">
        <w:t xml:space="preserve"> network address translation (NAT), firewalls, intrusion detection devices, domain name system </w:t>
      </w:r>
      <w:r w:rsidRPr="009C2573" w:rsidR="00E1545C">
        <w:t xml:space="preserve">service </w:t>
      </w:r>
      <w:r w:rsidRPr="009C2573" w:rsidR="005E0DE7">
        <w:t>(DNS), to name a few, from proprietary equipment to programme design.</w:t>
      </w:r>
    </w:p>
    <w:p w:rsidRPr="009C2573" w:rsidR="00AB4720" w:rsidP="008F0352" w:rsidRDefault="00AB4720">
      <w:r w:rsidRPr="009C2573">
        <w:t>Most telecommunication companies in the developed countries have started to implement NFV, betokening a significant change in the telecommunication sector toward this technology in the future.</w:t>
      </w:r>
    </w:p>
    <w:p w:rsidRPr="009C2573" w:rsidR="00AB4720" w:rsidP="008F0352" w:rsidRDefault="00477943">
      <w:pPr>
        <w:pStyle w:val="Headingb"/>
        <w:rPr>
          <w:lang w:val="en-GB"/>
        </w:rPr>
      </w:pPr>
      <w:r w:rsidRPr="009C2573">
        <w:rPr>
          <w:lang w:val="en-GB"/>
        </w:rPr>
        <w:t>Measure</w:t>
      </w:r>
      <w:r w:rsidRPr="009C2573" w:rsidR="00AB4720">
        <w:rPr>
          <w:lang w:val="en-GB"/>
        </w:rPr>
        <w:t xml:space="preserve"> required</w:t>
      </w:r>
    </w:p>
    <w:p w:rsidRPr="00B20BA0" w:rsidR="009322D6" w:rsidP="009322D6" w:rsidRDefault="009322D6">
      <w:pPr>
        <w:rPr>
          <w:rFonts w:ascii="Calibri" w:hAnsi="Calibri"/>
          <w:szCs w:val="24"/>
          <w:lang w:eastAsia="zh-CN"/>
        </w:rPr>
      </w:pPr>
      <w:bookmarkStart w:name="_GoBack" w:id="8"/>
      <w:bookmarkEnd w:id="8"/>
      <w:r w:rsidRPr="00B20BA0">
        <w:rPr>
          <w:szCs w:val="24"/>
        </w:rPr>
        <w:t xml:space="preserve">The World Telecommunication Development Conference (WTDC-17) is invited, when reviewing the tasks for Question 1/1 of Study Group 1, to include NFV under Study Group 1, Working Group 1, </w:t>
      </w:r>
      <w:proofErr w:type="gramStart"/>
      <w:r w:rsidRPr="00B20BA0">
        <w:rPr>
          <w:szCs w:val="24"/>
        </w:rPr>
        <w:t>Question</w:t>
      </w:r>
      <w:proofErr w:type="gramEnd"/>
      <w:r w:rsidRPr="00B20BA0">
        <w:rPr>
          <w:szCs w:val="24"/>
        </w:rPr>
        <w:t xml:space="preserve"> 1/1.</w:t>
      </w:r>
    </w:p>
    <w:p w:rsidRPr="009C2573" w:rsidR="00477943" w:rsidP="008F0352" w:rsidRDefault="00477943">
      <w:pPr>
        <w:pStyle w:val="Headingb"/>
        <w:rPr>
          <w:lang w:val="en-GB"/>
        </w:rPr>
      </w:pPr>
      <w:r w:rsidRPr="009C2573">
        <w:rPr>
          <w:lang w:val="en-GB"/>
        </w:rPr>
        <w:t>Issue for study</w:t>
      </w:r>
    </w:p>
    <w:p w:rsidRPr="009C2573" w:rsidR="00477943" w:rsidP="002B6866" w:rsidRDefault="00477943">
      <w:r w:rsidRPr="009C2573">
        <w:t xml:space="preserve">This contribution covers a study of NFV in the telecommunication sector, under Question 1, Study Group 1, </w:t>
      </w:r>
      <w:r w:rsidRPr="009C2573" w:rsidR="002B6866">
        <w:t>on</w:t>
      </w:r>
      <w:r w:rsidRPr="009C2573">
        <w:t xml:space="preserve"> technical, regulatory and policy aspects of the transition </w:t>
      </w:r>
      <w:r w:rsidRPr="009C2573" w:rsidR="00820121">
        <w:t xml:space="preserve">from existing networks to broadband networks in the developing countries, including next generation networks and future networks, NFV, mobile telecommunication services, non-traditional services provided over the Internet </w:t>
      </w:r>
      <w:r w:rsidRPr="009C2573" w:rsidR="002B6866">
        <w:t xml:space="preserve">(OTT) </w:t>
      </w:r>
      <w:r w:rsidRPr="009C2573" w:rsidR="00820121">
        <w:t>and implementation of IPv6.</w:t>
      </w:r>
    </w:p>
    <w:p w:rsidRPr="009C2573" w:rsidR="005A25A7" w:rsidP="008F0352" w:rsidRDefault="005A25A7">
      <w:pPr>
        <w:pStyle w:val="Headingb"/>
        <w:rPr>
          <w:lang w:val="en-GB"/>
        </w:rPr>
      </w:pPr>
      <w:r w:rsidRPr="009C2573">
        <w:rPr>
          <w:lang w:val="en-GB"/>
        </w:rPr>
        <w:t>Proposal</w:t>
      </w:r>
    </w:p>
    <w:p w:rsidRPr="009C2573" w:rsidR="005A25A7" w:rsidP="008F0352" w:rsidRDefault="005A25A7">
      <w:r w:rsidRPr="009C2573">
        <w:t xml:space="preserve">The Arab </w:t>
      </w:r>
      <w:r w:rsidRPr="009C2573" w:rsidR="002B6866">
        <w:t xml:space="preserve">States </w:t>
      </w:r>
      <w:r w:rsidRPr="009C2573">
        <w:t>Group proposes studying the following points and focusing on the needs of developing countries in this area in the form of Question 1 of Study Group 1:</w:t>
      </w:r>
    </w:p>
    <w:p w:rsidRPr="009C2573" w:rsidR="005A25A7" w:rsidP="004E7148" w:rsidRDefault="000858D1">
      <w:pPr>
        <w:pStyle w:val="enumlev1"/>
      </w:pPr>
      <w:r w:rsidRPr="009C2573">
        <w:t>–</w:t>
      </w:r>
      <w:r w:rsidRPr="009C2573">
        <w:tab/>
      </w:r>
      <w:r w:rsidRPr="009C2573" w:rsidR="002B6866">
        <w:t xml:space="preserve">study of </w:t>
      </w:r>
      <w:r w:rsidRPr="009C2573" w:rsidR="005A25A7">
        <w:t>definitions and properties relating to NFV and its future trends</w:t>
      </w:r>
      <w:r w:rsidRPr="009C2573" w:rsidR="00DA05BE">
        <w:t>,</w:t>
      </w:r>
      <w:r w:rsidRPr="009C2573" w:rsidR="005A25A7">
        <w:t xml:space="preserve"> in collaboration with the relevant ITU-T study groups, specifically Study Group 13;</w:t>
      </w:r>
    </w:p>
    <w:p w:rsidRPr="009C2573" w:rsidR="005A25A7" w:rsidP="004E7148" w:rsidRDefault="000858D1">
      <w:pPr>
        <w:pStyle w:val="enumlev1"/>
      </w:pPr>
      <w:r w:rsidRPr="009C2573">
        <w:t>–</w:t>
      </w:r>
      <w:r w:rsidRPr="009C2573">
        <w:tab/>
      </w:r>
      <w:r w:rsidRPr="009C2573" w:rsidR="005A25A7">
        <w:t>need</w:t>
      </w:r>
      <w:r w:rsidRPr="009C2573" w:rsidR="00DA05BE">
        <w:t>s</w:t>
      </w:r>
      <w:r w:rsidRPr="009C2573" w:rsidR="005A25A7">
        <w:t xml:space="preserve"> of telecommunication companies </w:t>
      </w:r>
      <w:r w:rsidRPr="009C2573" w:rsidR="00DA05BE">
        <w:t>for</w:t>
      </w:r>
      <w:r w:rsidRPr="009C2573" w:rsidR="005A25A7">
        <w:t xml:space="preserve"> </w:t>
      </w:r>
      <w:r w:rsidRPr="009C2573" w:rsidR="002B6866">
        <w:t>deploying</w:t>
      </w:r>
      <w:r w:rsidRPr="009C2573" w:rsidR="005A25A7">
        <w:t xml:space="preserve"> the </w:t>
      </w:r>
      <w:r w:rsidRPr="009C2573" w:rsidR="00DA05BE">
        <w:t>virtual infrastructure; shedding light on the principal benefits and challenges of this sort of infrastructure development;</w:t>
      </w:r>
    </w:p>
    <w:p w:rsidRPr="009C2573" w:rsidR="00DA05BE" w:rsidP="004E7148" w:rsidRDefault="000858D1">
      <w:pPr>
        <w:pStyle w:val="enumlev1"/>
      </w:pPr>
      <w:r w:rsidRPr="009C2573">
        <w:t>–</w:t>
      </w:r>
      <w:r w:rsidRPr="009C2573">
        <w:tab/>
      </w:r>
      <w:r w:rsidRPr="009C2573" w:rsidR="00DA05BE">
        <w:t>challenges faced by governments, telecommunication companies and regulators;</w:t>
      </w:r>
    </w:p>
    <w:p w:rsidRPr="009C2573" w:rsidR="00DA05BE" w:rsidP="004E7148" w:rsidRDefault="000858D1">
      <w:pPr>
        <w:pStyle w:val="enumlev1"/>
      </w:pPr>
      <w:r w:rsidRPr="009C2573">
        <w:t>–</w:t>
      </w:r>
      <w:r w:rsidRPr="009C2573">
        <w:tab/>
      </w:r>
      <w:r w:rsidRPr="009C2573" w:rsidR="00DA05BE">
        <w:t>provision of advice on choosing NFV infrastructure (data and services centre)</w:t>
      </w:r>
      <w:r w:rsidRPr="009C2573" w:rsidR="002B6866">
        <w:t xml:space="preserve"> for the various virtual network functions</w:t>
      </w:r>
      <w:r w:rsidRPr="009C2573" w:rsidR="00DA05BE">
        <w:t>;</w:t>
      </w:r>
    </w:p>
    <w:p w:rsidRPr="009C2573" w:rsidR="00DA05BE" w:rsidP="004E7148" w:rsidRDefault="000858D1">
      <w:pPr>
        <w:pStyle w:val="enumlev1"/>
      </w:pPr>
      <w:r w:rsidRPr="009C2573">
        <w:t>–</w:t>
      </w:r>
      <w:r w:rsidRPr="009C2573">
        <w:tab/>
      </w:r>
      <w:r w:rsidRPr="009C2573" w:rsidR="002B6866">
        <w:t xml:space="preserve">studies on </w:t>
      </w:r>
      <w:r w:rsidRPr="009C2573" w:rsidR="00DA05BE">
        <w:t>successful cases of NFV in developed countries;</w:t>
      </w:r>
    </w:p>
    <w:p w:rsidRPr="009C2573" w:rsidR="0058374A" w:rsidP="004E7148" w:rsidRDefault="000858D1">
      <w:pPr>
        <w:pStyle w:val="enumlev1"/>
      </w:pPr>
      <w:r w:rsidRPr="009C2573">
        <w:t>–</w:t>
      </w:r>
      <w:r w:rsidRPr="009C2573">
        <w:tab/>
      </w:r>
      <w:r w:rsidRPr="009C2573" w:rsidR="00DA05BE">
        <w:t xml:space="preserve">the impact of </w:t>
      </w:r>
      <w:r w:rsidRPr="009C2573" w:rsidR="0058374A">
        <w:t>a telecommunication company’s internal organization and the human capacities and skills necessary for the transition;</w:t>
      </w:r>
    </w:p>
    <w:p w:rsidRPr="009C2573" w:rsidR="00DA05BE" w:rsidP="004E7148" w:rsidRDefault="00C93E76">
      <w:pPr>
        <w:pStyle w:val="enumlev1"/>
      </w:pPr>
      <w:r w:rsidRPr="009C2573">
        <w:t>–</w:t>
      </w:r>
      <w:r w:rsidRPr="009C2573">
        <w:tab/>
      </w:r>
      <w:r w:rsidRPr="009C2573" w:rsidR="0058374A">
        <w:t>the formulation of guidelines on access to NFV</w:t>
      </w:r>
      <w:r w:rsidRPr="009C2573" w:rsidR="002B6866">
        <w:t>:</w:t>
      </w:r>
      <w:r w:rsidRPr="009C2573" w:rsidR="0058374A">
        <w:t xml:space="preserve"> how </w:t>
      </w:r>
      <w:r w:rsidRPr="009C2573" w:rsidR="002B6866">
        <w:t>to achieve adoption and transition</w:t>
      </w:r>
      <w:r w:rsidRPr="009C2573" w:rsidR="0058374A">
        <w:t>.</w:t>
      </w:r>
    </w:p>
    <w:p w:rsidRPr="009C2573" w:rsidR="0058374A" w:rsidP="008F0352" w:rsidRDefault="0058374A">
      <w:pPr>
        <w:pStyle w:val="Headingb"/>
        <w:rPr>
          <w:lang w:val="en-GB"/>
        </w:rPr>
      </w:pPr>
      <w:r w:rsidRPr="009C2573">
        <w:rPr>
          <w:lang w:val="en-GB"/>
        </w:rPr>
        <w:t xml:space="preserve">Expected </w:t>
      </w:r>
      <w:r w:rsidRPr="009C2573" w:rsidR="00C95CB9">
        <w:rPr>
          <w:lang w:val="en-GB"/>
        </w:rPr>
        <w:t>results</w:t>
      </w:r>
    </w:p>
    <w:p w:rsidRPr="009C2573" w:rsidR="0058374A" w:rsidP="008F0352" w:rsidRDefault="0058374A">
      <w:r w:rsidRPr="009C2573">
        <w:t xml:space="preserve">Pursuant to this study, the desired </w:t>
      </w:r>
      <w:r w:rsidRPr="009C2573" w:rsidR="00E1545C">
        <w:t>results</w:t>
      </w:r>
      <w:r w:rsidRPr="009C2573">
        <w:t xml:space="preserve"> shall consist in:</w:t>
      </w:r>
    </w:p>
    <w:p w:rsidRPr="009C2573" w:rsidR="0058374A" w:rsidP="004E7148" w:rsidRDefault="000858D1">
      <w:r w:rsidRPr="009C2573">
        <w:t>1</w:t>
      </w:r>
      <w:r w:rsidRPr="009C2573">
        <w:tab/>
      </w:r>
      <w:r w:rsidRPr="009C2573" w:rsidR="0058374A">
        <w:t>inclusion of the above points in the annual report;</w:t>
      </w:r>
    </w:p>
    <w:p w:rsidRPr="009C2573" w:rsidR="0058374A" w:rsidP="004E7148" w:rsidRDefault="000858D1">
      <w:r w:rsidRPr="009C2573">
        <w:t>2</w:t>
      </w:r>
      <w:r w:rsidRPr="009C2573">
        <w:tab/>
      </w:r>
      <w:r w:rsidRPr="009C2573" w:rsidR="0058374A">
        <w:t>inclusion of the following topics in the report and final recommendations of Question 1/1:</w:t>
      </w:r>
    </w:p>
    <w:p w:rsidRPr="009C2573" w:rsidR="0058374A" w:rsidP="004E7148" w:rsidRDefault="000858D1">
      <w:pPr>
        <w:pStyle w:val="enumlev2"/>
      </w:pPr>
      <w:r w:rsidRPr="009C2573">
        <w:t>–</w:t>
      </w:r>
      <w:r w:rsidRPr="009C2573">
        <w:tab/>
      </w:r>
      <w:r w:rsidRPr="009C2573" w:rsidR="0058374A">
        <w:t xml:space="preserve">analysis of the factors affecting </w:t>
      </w:r>
      <w:r w:rsidRPr="009C2573" w:rsidR="002C7913">
        <w:t xml:space="preserve">the adoption of </w:t>
      </w:r>
      <w:r w:rsidRPr="009C2573" w:rsidR="002B6866">
        <w:t>features of virtual network functions</w:t>
      </w:r>
      <w:r w:rsidRPr="009C2573" w:rsidR="002C7913">
        <w:t xml:space="preserve"> in telecommunication company environments;</w:t>
      </w:r>
    </w:p>
    <w:p w:rsidRPr="009C2573" w:rsidR="002C7913" w:rsidP="004E7148" w:rsidRDefault="000858D1">
      <w:pPr>
        <w:pStyle w:val="enumlev2"/>
      </w:pPr>
      <w:r w:rsidRPr="009C2573">
        <w:t>–</w:t>
      </w:r>
      <w:r w:rsidRPr="009C2573">
        <w:tab/>
      </w:r>
      <w:r w:rsidRPr="009C2573" w:rsidR="002C7913">
        <w:t>manual, guidelines, technical approaches and best practice</w:t>
      </w:r>
      <w:r w:rsidRPr="009C2573" w:rsidR="002B6866">
        <w:t>s on virtual network functions</w:t>
      </w:r>
      <w:r w:rsidRPr="009C2573" w:rsidR="002C7913">
        <w:t xml:space="preserve"> to facilitate </w:t>
      </w:r>
      <w:r w:rsidRPr="009C2573" w:rsidR="002B6866">
        <w:t>infrastructure</w:t>
      </w:r>
      <w:r w:rsidRPr="009C2573" w:rsidR="002C7913">
        <w:t xml:space="preserve"> roll-out in developing countries.</w:t>
      </w:r>
    </w:p>
    <w:sectPr>
      <w:pgSz w:w="11907" w:h="16840" w:orient="portrait" w:code="9"/>
      <w:pgMar w:top="1418" w:right="1134" w:bottom="1418" w:left="1134" w:header="720" w:footer="72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55E72" w:rsidRDefault="00755E72">
      <w:r>
        <w:separator/>
      </w:r>
    </w:p>
  </w:endnote>
  <w:endnote w:type="continuationSeparator" w:id="0">
    <w:p w:rsidR="00755E72" w:rsidRDefault="00755E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55E72" w:rsidRDefault="00755E72">
      <w:r>
        <w:rPr>
          <w:b/>
        </w:rPr>
        <w:t>_______________</w:t>
      </w:r>
    </w:p>
  </w:footnote>
  <w:footnote w:type="continuationSeparator" w:id="0">
    <w:p w:rsidR="00755E72" w:rsidRDefault="00755E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91CCE4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ECCF3C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B20F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0722A3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A8A40D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3166E6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51EBFC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0C0777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7821AC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D1EB0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11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33F50CF4"/>
    <w:multiLevelType w:val="hybridMultilevel"/>
    <w:tmpl w:val="4B8208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4" w15:restartNumberingAfterBreak="0">
    <w:nsid w:val="6B864CFF"/>
    <w:multiLevelType w:val="hybridMultilevel"/>
    <w:tmpl w:val="3C9CAA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1C1CC8"/>
    <w:multiLevelType w:val="hybridMultilevel"/>
    <w:tmpl w:val="B91AA62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E0561D0"/>
    <w:multiLevelType w:val="hybridMultilevel"/>
    <w:tmpl w:val="8BF24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15"/>
  </w:num>
  <w:num w:numId="4">
    <w:abstractNumId w:val="11"/>
  </w:num>
  <w:num w:numId="5">
    <w:abstractNumId w:val="13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2"/>
  </w:num>
  <w:num w:numId="16">
    <w:abstractNumId w:val="17"/>
  </w:num>
  <w:num w:numId="17">
    <w:abstractNumId w:val="16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intFractionalCharacterWidth/>
  <w:embedSystemFonts/>
  <w:hideSpellingErrors/>
  <w:hideGrammaticalErrors/>
  <w:proofState w:spelling="clean" w:grammar="clean"/>
  <w:stylePaneFormatFilter w:val="3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1" w:visibleStyles="0" w:alternateStyleNames="0"/>
  <w:stylePaneSortMethod w:val="000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130081"/>
    <w:rsid w:val="000006A9"/>
    <w:rsid w:val="000041EA"/>
    <w:rsid w:val="00010897"/>
    <w:rsid w:val="0001488E"/>
    <w:rsid w:val="00022A29"/>
    <w:rsid w:val="000355FD"/>
    <w:rsid w:val="0004315E"/>
    <w:rsid w:val="00051E39"/>
    <w:rsid w:val="00064F74"/>
    <w:rsid w:val="00075C63"/>
    <w:rsid w:val="00077239"/>
    <w:rsid w:val="00080905"/>
    <w:rsid w:val="000822BE"/>
    <w:rsid w:val="000824FA"/>
    <w:rsid w:val="000858D1"/>
    <w:rsid w:val="00086491"/>
    <w:rsid w:val="00091346"/>
    <w:rsid w:val="000C2546"/>
    <w:rsid w:val="000D0139"/>
    <w:rsid w:val="000F73FF"/>
    <w:rsid w:val="00114CF7"/>
    <w:rsid w:val="00123B68"/>
    <w:rsid w:val="00126F2E"/>
    <w:rsid w:val="00130081"/>
    <w:rsid w:val="00135F03"/>
    <w:rsid w:val="00146F6F"/>
    <w:rsid w:val="00147DA1"/>
    <w:rsid w:val="00152957"/>
    <w:rsid w:val="00187BD9"/>
    <w:rsid w:val="00190B55"/>
    <w:rsid w:val="00194CFB"/>
    <w:rsid w:val="001B2ED3"/>
    <w:rsid w:val="001C3B5F"/>
    <w:rsid w:val="001D058F"/>
    <w:rsid w:val="001D7CE4"/>
    <w:rsid w:val="002009EA"/>
    <w:rsid w:val="00201921"/>
    <w:rsid w:val="00202CA0"/>
    <w:rsid w:val="002154A6"/>
    <w:rsid w:val="002162CD"/>
    <w:rsid w:val="002255B3"/>
    <w:rsid w:val="00230B21"/>
    <w:rsid w:val="00236E8A"/>
    <w:rsid w:val="00271316"/>
    <w:rsid w:val="00280F6B"/>
    <w:rsid w:val="00296313"/>
    <w:rsid w:val="002B6866"/>
    <w:rsid w:val="002C7913"/>
    <w:rsid w:val="002D58BE"/>
    <w:rsid w:val="003013EE"/>
    <w:rsid w:val="00310B99"/>
    <w:rsid w:val="00323DA5"/>
    <w:rsid w:val="00360D96"/>
    <w:rsid w:val="0037069D"/>
    <w:rsid w:val="0037527B"/>
    <w:rsid w:val="00377BD3"/>
    <w:rsid w:val="00384088"/>
    <w:rsid w:val="0038489B"/>
    <w:rsid w:val="0039169B"/>
    <w:rsid w:val="0039400F"/>
    <w:rsid w:val="003A7F8C"/>
    <w:rsid w:val="003B532E"/>
    <w:rsid w:val="003B6F14"/>
    <w:rsid w:val="003D0F8B"/>
    <w:rsid w:val="004131D4"/>
    <w:rsid w:val="0041348E"/>
    <w:rsid w:val="00447308"/>
    <w:rsid w:val="0046657C"/>
    <w:rsid w:val="00471237"/>
    <w:rsid w:val="004765FF"/>
    <w:rsid w:val="00477943"/>
    <w:rsid w:val="0048040C"/>
    <w:rsid w:val="0048292A"/>
    <w:rsid w:val="00492075"/>
    <w:rsid w:val="004969AD"/>
    <w:rsid w:val="004B13CB"/>
    <w:rsid w:val="004B4FDF"/>
    <w:rsid w:val="004B6902"/>
    <w:rsid w:val="004C0E17"/>
    <w:rsid w:val="004D5D5C"/>
    <w:rsid w:val="004E7148"/>
    <w:rsid w:val="0050139F"/>
    <w:rsid w:val="00521223"/>
    <w:rsid w:val="00524DF1"/>
    <w:rsid w:val="005403A1"/>
    <w:rsid w:val="0055140B"/>
    <w:rsid w:val="00554C4F"/>
    <w:rsid w:val="0056059B"/>
    <w:rsid w:val="00561D72"/>
    <w:rsid w:val="0058374A"/>
    <w:rsid w:val="005964AB"/>
    <w:rsid w:val="005A25A7"/>
    <w:rsid w:val="005B44F5"/>
    <w:rsid w:val="005C099A"/>
    <w:rsid w:val="005C31A5"/>
    <w:rsid w:val="005E0DE7"/>
    <w:rsid w:val="005E10C9"/>
    <w:rsid w:val="005E61DD"/>
    <w:rsid w:val="005E6321"/>
    <w:rsid w:val="006023DF"/>
    <w:rsid w:val="00606DF7"/>
    <w:rsid w:val="006126CF"/>
    <w:rsid w:val="006249A9"/>
    <w:rsid w:val="0064322F"/>
    <w:rsid w:val="00657DE0"/>
    <w:rsid w:val="0067199F"/>
    <w:rsid w:val="00685313"/>
    <w:rsid w:val="006A6E9B"/>
    <w:rsid w:val="006B7C2A"/>
    <w:rsid w:val="006C23DA"/>
    <w:rsid w:val="006D6F64"/>
    <w:rsid w:val="006E3D45"/>
    <w:rsid w:val="007149F9"/>
    <w:rsid w:val="00733A30"/>
    <w:rsid w:val="007353FE"/>
    <w:rsid w:val="0074582C"/>
    <w:rsid w:val="00745AEE"/>
    <w:rsid w:val="007479EA"/>
    <w:rsid w:val="00750F10"/>
    <w:rsid w:val="00755E72"/>
    <w:rsid w:val="007742CA"/>
    <w:rsid w:val="007D06F0"/>
    <w:rsid w:val="007D45E3"/>
    <w:rsid w:val="007D5320"/>
    <w:rsid w:val="007E6A33"/>
    <w:rsid w:val="007F28CC"/>
    <w:rsid w:val="007F58C3"/>
    <w:rsid w:val="007F735C"/>
    <w:rsid w:val="00800972"/>
    <w:rsid w:val="00804475"/>
    <w:rsid w:val="00811633"/>
    <w:rsid w:val="00820121"/>
    <w:rsid w:val="00821CEF"/>
    <w:rsid w:val="00832828"/>
    <w:rsid w:val="0083645A"/>
    <w:rsid w:val="00840B0F"/>
    <w:rsid w:val="00853DCD"/>
    <w:rsid w:val="008711AE"/>
    <w:rsid w:val="00872FC8"/>
    <w:rsid w:val="008801D3"/>
    <w:rsid w:val="0088351F"/>
    <w:rsid w:val="008845D0"/>
    <w:rsid w:val="008846AE"/>
    <w:rsid w:val="00895F28"/>
    <w:rsid w:val="008A204A"/>
    <w:rsid w:val="008B43F2"/>
    <w:rsid w:val="008B5657"/>
    <w:rsid w:val="008B61EA"/>
    <w:rsid w:val="008B6CFF"/>
    <w:rsid w:val="008C65C7"/>
    <w:rsid w:val="008D0924"/>
    <w:rsid w:val="008D15D9"/>
    <w:rsid w:val="008D4475"/>
    <w:rsid w:val="008F0352"/>
    <w:rsid w:val="008F2F9C"/>
    <w:rsid w:val="00910B26"/>
    <w:rsid w:val="009274B4"/>
    <w:rsid w:val="009322D6"/>
    <w:rsid w:val="00934EA2"/>
    <w:rsid w:val="00944A5C"/>
    <w:rsid w:val="0094779A"/>
    <w:rsid w:val="00952A66"/>
    <w:rsid w:val="00961AFE"/>
    <w:rsid w:val="0096335A"/>
    <w:rsid w:val="009707F0"/>
    <w:rsid w:val="00985F3E"/>
    <w:rsid w:val="009A6BB6"/>
    <w:rsid w:val="009B34FC"/>
    <w:rsid w:val="009C2573"/>
    <w:rsid w:val="009C56E5"/>
    <w:rsid w:val="009E5FC8"/>
    <w:rsid w:val="009E687A"/>
    <w:rsid w:val="00A03C5C"/>
    <w:rsid w:val="00A066F1"/>
    <w:rsid w:val="00A141AF"/>
    <w:rsid w:val="00A16D29"/>
    <w:rsid w:val="00A20E5E"/>
    <w:rsid w:val="00A23096"/>
    <w:rsid w:val="00A30305"/>
    <w:rsid w:val="00A31D2D"/>
    <w:rsid w:val="00A4600A"/>
    <w:rsid w:val="00A538A6"/>
    <w:rsid w:val="00A54C25"/>
    <w:rsid w:val="00A61139"/>
    <w:rsid w:val="00A710E7"/>
    <w:rsid w:val="00A7372E"/>
    <w:rsid w:val="00A74B99"/>
    <w:rsid w:val="00A93B85"/>
    <w:rsid w:val="00AA0B18"/>
    <w:rsid w:val="00AA3F20"/>
    <w:rsid w:val="00AA666F"/>
    <w:rsid w:val="00AB4720"/>
    <w:rsid w:val="00AB4927"/>
    <w:rsid w:val="00AF36F2"/>
    <w:rsid w:val="00B004E5"/>
    <w:rsid w:val="00B07756"/>
    <w:rsid w:val="00B15F9D"/>
    <w:rsid w:val="00B20BA0"/>
    <w:rsid w:val="00B639E9"/>
    <w:rsid w:val="00B817CD"/>
    <w:rsid w:val="00B911B2"/>
    <w:rsid w:val="00B951D0"/>
    <w:rsid w:val="00BB29C8"/>
    <w:rsid w:val="00BB3A95"/>
    <w:rsid w:val="00BC0382"/>
    <w:rsid w:val="00BD1033"/>
    <w:rsid w:val="00BD7306"/>
    <w:rsid w:val="00BF5E2A"/>
    <w:rsid w:val="00C0018F"/>
    <w:rsid w:val="00C20466"/>
    <w:rsid w:val="00C214ED"/>
    <w:rsid w:val="00C234E6"/>
    <w:rsid w:val="00C26DD5"/>
    <w:rsid w:val="00C324A8"/>
    <w:rsid w:val="00C35877"/>
    <w:rsid w:val="00C54517"/>
    <w:rsid w:val="00C64CD8"/>
    <w:rsid w:val="00C93E76"/>
    <w:rsid w:val="00C95CB9"/>
    <w:rsid w:val="00C97C68"/>
    <w:rsid w:val="00CA1A47"/>
    <w:rsid w:val="00CB1AC7"/>
    <w:rsid w:val="00CC247A"/>
    <w:rsid w:val="00CD45EB"/>
    <w:rsid w:val="00CE5E47"/>
    <w:rsid w:val="00CF020F"/>
    <w:rsid w:val="00CF2B5B"/>
    <w:rsid w:val="00D0080C"/>
    <w:rsid w:val="00D14277"/>
    <w:rsid w:val="00D14CE0"/>
    <w:rsid w:val="00D36333"/>
    <w:rsid w:val="00D5651D"/>
    <w:rsid w:val="00D74898"/>
    <w:rsid w:val="00D801ED"/>
    <w:rsid w:val="00D83BF5"/>
    <w:rsid w:val="00D91CF6"/>
    <w:rsid w:val="00D925C2"/>
    <w:rsid w:val="00D936BC"/>
    <w:rsid w:val="00D9621A"/>
    <w:rsid w:val="00D96530"/>
    <w:rsid w:val="00D96B4B"/>
    <w:rsid w:val="00DA05BE"/>
    <w:rsid w:val="00DA2345"/>
    <w:rsid w:val="00DA3853"/>
    <w:rsid w:val="00DA453A"/>
    <w:rsid w:val="00DA7078"/>
    <w:rsid w:val="00DD08B4"/>
    <w:rsid w:val="00DD44AF"/>
    <w:rsid w:val="00DE2AC3"/>
    <w:rsid w:val="00DE434C"/>
    <w:rsid w:val="00DE5692"/>
    <w:rsid w:val="00DF6F8E"/>
    <w:rsid w:val="00E03C94"/>
    <w:rsid w:val="00E07105"/>
    <w:rsid w:val="00E1545C"/>
    <w:rsid w:val="00E26226"/>
    <w:rsid w:val="00E4165C"/>
    <w:rsid w:val="00E45D05"/>
    <w:rsid w:val="00E55816"/>
    <w:rsid w:val="00E55AEF"/>
    <w:rsid w:val="00E73CC1"/>
    <w:rsid w:val="00E74B8D"/>
    <w:rsid w:val="00E77344"/>
    <w:rsid w:val="00E976C1"/>
    <w:rsid w:val="00EA12E5"/>
    <w:rsid w:val="00ED2D36"/>
    <w:rsid w:val="00ED5132"/>
    <w:rsid w:val="00F00C71"/>
    <w:rsid w:val="00F02766"/>
    <w:rsid w:val="00F04067"/>
    <w:rsid w:val="00F05BD4"/>
    <w:rsid w:val="00F11A98"/>
    <w:rsid w:val="00F21A1D"/>
    <w:rsid w:val="00F61242"/>
    <w:rsid w:val="00F65C19"/>
    <w:rsid w:val="00F923E8"/>
    <w:rsid w:val="00F97807"/>
    <w:rsid w:val="00FB3E24"/>
    <w:rsid w:val="00FC1A3F"/>
    <w:rsid w:val="00FD2546"/>
    <w:rsid w:val="00FD772E"/>
    <w:rsid w:val="00FE3926"/>
    <w:rsid w:val="00FE78C7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;"/>
  <w15:docId w15:val="{25F86C5C-7CA3-462D-A5BD-442C43E40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7807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E6A33"/>
    <w:pPr>
      <w:keepNext/>
      <w:keepLines/>
      <w:spacing w:before="160"/>
      <w:ind w:left="79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E6A33"/>
    <w:pPr>
      <w:spacing w:before="80"/>
      <w:ind w:left="794" w:hanging="794"/>
    </w:pPr>
  </w:style>
  <w:style w:type="paragraph" w:customStyle="1" w:styleId="enumlev2">
    <w:name w:val="enumlev2"/>
    <w:basedOn w:val="enumlev1"/>
    <w:rsid w:val="007E6A33"/>
    <w:pPr>
      <w:ind w:left="1191" w:hanging="397"/>
    </w:pPr>
  </w:style>
  <w:style w:type="paragraph" w:customStyle="1" w:styleId="enumlev3">
    <w:name w:val="enumlev3"/>
    <w:basedOn w:val="enumlev2"/>
    <w:rsid w:val="00745AEE"/>
    <w:pPr>
      <w:ind w:left="2268"/>
    </w:pPr>
  </w:style>
  <w:style w:type="paragraph" w:customStyle="1" w:styleId="Equation">
    <w:name w:val="Equation"/>
    <w:basedOn w:val="Normal"/>
    <w:rsid w:val="00745AEE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qFormat/>
    <w:rsid w:val="00DE5692"/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48040C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F61242"/>
    <w:pPr>
      <w:overflowPunct/>
      <w:autoSpaceDE/>
      <w:autoSpaceDN/>
      <w:adjustRightInd/>
      <w:spacing w:before="24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48040C"/>
    <w:pPr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CD45EB"/>
    <w:pPr>
      <w:overflowPunct/>
      <w:autoSpaceDE/>
      <w:autoSpaceDN/>
      <w:adjustRightInd/>
      <w:spacing w:before="0"/>
      <w:jc w:val="center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paragraph" w:customStyle="1" w:styleId="Priorityarea">
    <w:name w:val="Priorityarea"/>
    <w:basedOn w:val="ListParagraph"/>
    <w:qFormat/>
    <w:rsid w:val="000824FA"/>
    <w:pPr>
      <w:tabs>
        <w:tab w:val="clear" w:pos="794"/>
        <w:tab w:val="clear" w:pos="1191"/>
        <w:tab w:val="left" w:pos="2268"/>
      </w:tabs>
      <w:spacing w:before="20"/>
    </w:pPr>
  </w:style>
  <w:style w:type="paragraph" w:styleId="ListContinue4">
    <w:name w:val="List Continue 4"/>
    <w:basedOn w:val="Normal"/>
    <w:unhideWhenUsed/>
    <w:rsid w:val="00C93E76"/>
    <w:pPr>
      <w:spacing w:after="120"/>
      <w:ind w:left="1132"/>
      <w:contextualSpacing/>
    </w:pPr>
  </w:style>
</w:style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/word/footnotes.xml" Id="R9d1649267b4f4836" /><Relationship Type="http://schemas.openxmlformats.org/officeDocument/2006/relationships/styles" Target="/word/styles.xml" Id="Rbaa722fb322142e4" /><Relationship Type="http://schemas.openxmlformats.org/officeDocument/2006/relationships/theme" Target="/word/theme/theme1.xml" Id="R88e2887af3674c32" /><Relationship Type="http://schemas.openxmlformats.org/officeDocument/2006/relationships/fontTable" Target="/word/fontTable.xml" Id="R17ee881b845a4a59" /><Relationship Type="http://schemas.openxmlformats.org/officeDocument/2006/relationships/numbering" Target="/word/numbering.xml" Id="R986f7e95811b4631" /><Relationship Type="http://schemas.openxmlformats.org/officeDocument/2006/relationships/endnotes" Target="/word/endnotes.xml" Id="Rae6d8378adb94067" /><Relationship Type="http://schemas.openxmlformats.org/officeDocument/2006/relationships/settings" Target="/word/settings.xml" Id="R52b754d4f1df49ce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